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99571" w14:textId="77777777" w:rsidR="00D70DFB" w:rsidRPr="00992AE4" w:rsidRDefault="00992AE4">
      <w:pPr>
        <w:spacing w:line="278" w:lineRule="exact"/>
        <w:ind w:right="-567"/>
        <w:rPr>
          <w:rFonts w:ascii="Lato" w:hAnsi="Lato"/>
        </w:rPr>
      </w:pPr>
      <w:r w:rsidRPr="00992AE4">
        <w:rPr>
          <w:rFonts w:ascii="Lato" w:hAnsi="Lato"/>
        </w:rPr>
        <w:pict w14:anchorId="2F408E25">
          <v:shapetype id="_x0000_t202" coordsize="21600,21600" o:spt="202" path="m,l,21600r21600,l21600,xe">
            <v:stroke joinstyle="miter"/>
            <v:path gradientshapeok="t" o:connecttype="rect"/>
          </v:shapetype>
          <v:shape id="_x0000_s1064" type="#_x0000_t202" style="position:absolute;margin-left:1in;margin-top:195.4pt;width:145.8pt;height:11.3pt;z-index:-25167820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629E3FE3" w14:textId="77777777" w:rsidR="00D70DFB" w:rsidRDefault="002D20FE">
                  <w:pPr>
                    <w:spacing w:line="197" w:lineRule="exact"/>
                  </w:pPr>
                  <w:r>
                    <w:rPr>
                      <w:rFonts w:ascii="Arial" w:eastAsia="Arial" w:hAnsi="Arial" w:cs="Arial"/>
                      <w:color w:val="000000"/>
                      <w:sz w:val="19"/>
                      <w:szCs w:val="19"/>
                    </w:rPr>
                    <w:t>For the payment of the sum of $ </w:t>
                  </w:r>
                </w:p>
              </w:txbxContent>
            </v:textbox>
            <w10:wrap anchorx="page" anchory="page"/>
          </v:shape>
        </w:pict>
      </w:r>
      <w:r w:rsidRPr="00992AE4">
        <w:rPr>
          <w:rFonts w:ascii="Lato" w:hAnsi="Lato"/>
        </w:rPr>
        <w:pict w14:anchorId="5A99F369">
          <v:shape id="_x0000_s1063" style="position:absolute;margin-left:213.7pt;margin-top:204.25pt;width:110.3pt;height:.7pt;z-index:-251677184;mso-position-horizontal-relative:page;mso-position-vertical-relative:page" coordorigin="7540,7206" coordsize="3891,26" path="m7540,7206r3890,l11430,7231r-3890,l7540,7206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5F1BF868">
          <v:shape id="_x0000_s1062" style="position:absolute;margin-left:123.7pt;margin-top:123.7pt;width:128.3pt;height:.7pt;z-index:-251676160;mso-position-horizontal-relative:page;mso-position-vertical-relative:page" coordorigin="4365,4365" coordsize="4526,26" path="m4365,4365r4525,l8890,4390r-4525,l4365,4365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4F1591E3">
          <v:shape id="_x0000_s1061" style="position:absolute;margin-left:346.9pt;margin-top:123.7pt;width:121.1pt;height:.7pt;z-index:-251675136;mso-position-horizontal-relative:page;mso-position-vertical-relative:page" coordorigin="12239,4365" coordsize="4272,26" path="m12239,4365r4271,l16510,4390r-4271,l12239,4365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098A7EB8">
          <v:shape id="_x0000_s1060" style="position:absolute;margin-left:1in;margin-top:146.75pt;width:324pt;height:.7pt;z-index:-251674112;mso-position-horizontal-relative:page;mso-position-vertical-relative:page" coordorigin="2540,5178" coordsize="11430,26" path="m2540,5178r11430,l13970,5203r-11430,l2540,5178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212C16BD">
          <v:shape id="_x0000_s1059" style="position:absolute;margin-left:1in;margin-top:169.7pt;width:4in;height:.7pt;z-index:-251673088;mso-position-horizontal-relative:page;mso-position-vertical-relative:page" coordorigin="2540,5986" coordsize="10160,26" path="m2540,5986r10160,l12700,6012r-10160,l2540,5986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3371057C">
          <v:shape id="_x0000_s1058" style="position:absolute;margin-left:1in;margin-top:277.55pt;width:6in;height:.95pt;z-index:-251672064;mso-position-horizontal-relative:page;mso-position-vertical-relative:page" coordorigin="2540,9792" coordsize="15241,34" path="m2540,9792r15240,l17780,9826r-15240,l2540,9792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11EC4210">
          <v:shape id="_x0000_s1057" style="position:absolute;margin-left:1in;margin-top:302.9pt;width:6in;height:.95pt;z-index:-251671040;mso-position-horizontal-relative:page;mso-position-vertical-relative:page" coordorigin="2540,10685" coordsize="15241,34" path="m2540,10685r15240,l17780,10719r-15240,l2540,10685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2FAF1563">
          <v:shape id="_x0000_s1056" style="position:absolute;margin-left:1in;margin-top:328.1pt;width:6in;height:.95pt;z-index:-251670016;mso-position-horizontal-relative:page;mso-position-vertical-relative:page" coordorigin="2540,11574" coordsize="15241,34" path="m2540,11574r15240,l17780,11608r-15240,l2540,11574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6AD44BEE">
          <v:shape id="_x0000_s1055" style="position:absolute;margin-left:1in;margin-top:364.8pt;width:6in;height:.95pt;z-index:-251668992;mso-position-horizontal-relative:page;mso-position-vertical-relative:page" coordorigin="2540,12870" coordsize="15241,34" path="m2540,12870r15240,l17780,12904r-15240,l2540,12870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6D71E8E9">
          <v:shape id="_x0000_s1054" style="position:absolute;margin-left:1in;margin-top:388.2pt;width:6in;height:.7pt;z-index:-251667968;mso-position-horizontal-relative:page;mso-position-vertical-relative:page" coordorigin="2540,13695" coordsize="15241,26" path="m2540,13695r15240,l17780,13721r-15240,l2540,13695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460131CC">
          <v:shape id="_x0000_s1053" style="position:absolute;margin-left:1in;margin-top:411.25pt;width:6in;height:.7pt;z-index:-251666944;mso-position-horizontal-relative:page;mso-position-vertical-relative:page" coordorigin="2540,14508" coordsize="15241,26" path="m2540,14508r15240,l17780,14533r-15240,l2540,14508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36E04264">
          <v:shape id="_x0000_s1052" style="position:absolute;margin-left:1in;margin-top:480.25pt;width:6in;height:.7pt;z-index:-251665920;mso-position-horizontal-relative:page;mso-position-vertical-relative:page" coordorigin="2540,16942" coordsize="15241,26" path="m2540,16942r15240,l17780,16968r-15240,l2540,16942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545FC3A7">
          <v:shape id="_x0000_s1051" style="position:absolute;margin-left:1in;margin-top:503.15pt;width:6in;height:.7pt;z-index:-251664896;mso-position-horizontal-relative:page;mso-position-vertical-relative:page" coordorigin="2540,17751" coordsize="15241,26" path="m2540,17751r15240,l17780,17776r-15240,l2540,17751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78E1C8E3">
          <v:shape id="_x0000_s1050" style="position:absolute;margin-left:1in;margin-top:526.2pt;width:6in;height:.7pt;z-index:-251663872;mso-position-horizontal-relative:page;mso-position-vertical-relative:page" coordorigin="2540,18564" coordsize="15241,26" path="m2540,18564r15240,l17780,18589r-15240,l2540,18564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08E4A9E6">
          <v:shape id="_x0000_s1049" style="position:absolute;margin-left:1in;margin-top:549.25pt;width:6in;height:.7pt;z-index:-251662848;mso-position-horizontal-relative:page;mso-position-vertical-relative:page" coordorigin="2540,19376" coordsize="15241,26" path="m2540,19376r15240,l17780,19402r-15240,l2540,19376xe" fillcolor="black" stroked="f" strokeweight="1pt">
            <v:stroke miterlimit="10" joinstyle="miter"/>
            <w10:wrap anchorx="page" anchory="page"/>
          </v:shape>
        </w:pict>
      </w:r>
      <w:r w:rsidR="002D20FE" w:rsidRPr="00992AE4">
        <w:rPr>
          <w:rFonts w:ascii="Lato" w:eastAsia="Arial" w:hAnsi="Lato" w:cs="Arial"/>
          <w:color w:val="000000"/>
        </w:rPr>
        <w:t>MOBILE HOME BILL OF SALE </w:t>
      </w:r>
    </w:p>
    <w:p w14:paraId="223714AD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60" w:right="4096" w:bottom="0" w:left="4174" w:header="720" w:footer="720" w:gutter="0"/>
          <w:cols w:space="720"/>
        </w:sectPr>
      </w:pPr>
    </w:p>
    <w:p w14:paraId="3620F7CE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29CF7433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6A9A49E" w14:textId="77777777" w:rsidR="00D70DFB" w:rsidRPr="00992AE4" w:rsidRDefault="002D20FE">
      <w:pPr>
        <w:spacing w:before="139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TATE OF </w:t>
      </w:r>
    </w:p>
    <w:p w14:paraId="051CFDF2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4446D766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CC23D84" w14:textId="77777777" w:rsidR="00D70DFB" w:rsidRPr="00992AE4" w:rsidRDefault="002D20FE">
      <w:pPr>
        <w:spacing w:before="139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COUNTY OF </w:t>
      </w:r>
    </w:p>
    <w:p w14:paraId="72BEEC82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2" w:space="720" w:equalWidth="0">
            <w:col w:w="1037" w:space="3289"/>
            <w:col w:w="1234"/>
          </w:cols>
        </w:sectPr>
      </w:pPr>
    </w:p>
    <w:p w14:paraId="2184254C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597A801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("SELLER") and </w:t>
      </w:r>
    </w:p>
    <w:p w14:paraId="06150E93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2775" w:bottom="0" w:left="7975" w:header="720" w:footer="720" w:gutter="0"/>
          <w:cols w:space="720"/>
        </w:sectPr>
      </w:pPr>
    </w:p>
    <w:p w14:paraId="70DCD991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3938A68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("BUYER") agree as follows: </w:t>
      </w:r>
    </w:p>
    <w:p w14:paraId="2E31A601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2404" w:bottom="0" w:left="7255" w:header="720" w:footer="720" w:gutter="0"/>
          <w:cols w:space="720"/>
        </w:sectPr>
      </w:pPr>
    </w:p>
    <w:p w14:paraId="41BA2F42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EB3C7FA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20B82DB" w14:textId="77777777" w:rsidR="00D70DFB" w:rsidRPr="00992AE4" w:rsidRDefault="002D20FE">
      <w:pPr>
        <w:tabs>
          <w:tab w:val="left" w:pos="5095"/>
        </w:tabs>
        <w:spacing w:before="94" w:after="31" w:line="213" w:lineRule="exact"/>
        <w:ind w:right="-567"/>
        <w:rPr>
          <w:rFonts w:ascii="Lato" w:hAnsi="Lato"/>
        </w:rPr>
      </w:pPr>
      <w:r w:rsidRPr="00992AE4">
        <w:rPr>
          <w:rFonts w:ascii="Lato" w:hAnsi="Lato"/>
        </w:rPr>
        <w:tab/>
      </w:r>
      <w:r w:rsidRPr="00992AE4">
        <w:rPr>
          <w:rFonts w:ascii="Lato" w:eastAsia="Arial" w:hAnsi="Lato" w:cs="Arial"/>
          <w:color w:val="000000"/>
        </w:rPr>
        <w:t>by BUYER and other good and valuable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consideration, the receipt and sufficiency of which is hereby acknowledged, SELLER does hereby sell, </w:t>
      </w:r>
    </w:p>
    <w:p w14:paraId="3EA7FEE0" w14:textId="77777777" w:rsidR="00D70DFB" w:rsidRPr="00992AE4" w:rsidRDefault="002D20FE">
      <w:pPr>
        <w:spacing w:line="213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transfer, and convey to BUYER and his heirs, executors, administrators, and assigns the following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described mobile home: </w:t>
      </w:r>
    </w:p>
    <w:p w14:paraId="4DE99FD5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1690" w:bottom="0" w:left="1440" w:header="720" w:footer="720" w:gutter="0"/>
          <w:cols w:space="720"/>
        </w:sectPr>
      </w:pPr>
    </w:p>
    <w:p w14:paraId="16A57AA9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55F556C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55CFAA3" w14:textId="77777777" w:rsidR="00D70DFB" w:rsidRPr="00992AE4" w:rsidRDefault="002D20FE">
      <w:pPr>
        <w:spacing w:before="156" w:line="225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</w:rPr>
        <w:t>Make: </w:t>
      </w:r>
    </w:p>
    <w:p w14:paraId="2B07EFFF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6A8EC6A0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0266E2C9" w14:textId="77777777" w:rsidR="00D70DFB" w:rsidRPr="00992AE4" w:rsidRDefault="002D20FE">
      <w:pPr>
        <w:spacing w:before="156" w:line="225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</w:rPr>
        <w:t>Model: </w:t>
      </w:r>
    </w:p>
    <w:p w14:paraId="4016F9C2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4C785EEB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40DE4D3D" w14:textId="77777777" w:rsidR="00D70DFB" w:rsidRPr="00992AE4" w:rsidRDefault="002D20FE">
      <w:pPr>
        <w:spacing w:before="144" w:line="23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______ </w:t>
      </w:r>
    </w:p>
    <w:p w14:paraId="2B45FE45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3" w:space="720" w:equalWidth="0">
            <w:col w:w="751" w:space="3457"/>
            <w:col w:w="842" w:space="1441"/>
            <w:col w:w="874"/>
          </w:cols>
        </w:sectPr>
      </w:pPr>
    </w:p>
    <w:p w14:paraId="37386021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08CC9B46" w14:textId="77777777" w:rsidR="00D70DFB" w:rsidRPr="00992AE4" w:rsidRDefault="002D20FE">
      <w:pPr>
        <w:spacing w:before="81" w:line="225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</w:rPr>
        <w:t>Manufacturer: </w:t>
      </w:r>
    </w:p>
    <w:p w14:paraId="2C6D7245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7DC5907D" w14:textId="77777777" w:rsidR="00D70DFB" w:rsidRPr="00992AE4" w:rsidRDefault="002D20FE">
      <w:pPr>
        <w:spacing w:before="81" w:line="225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  <w:w w:val="97"/>
        </w:rPr>
        <w:t>Serial Number:</w:t>
      </w:r>
      <w:r w:rsidRPr="00992AE4">
        <w:rPr>
          <w:rFonts w:ascii="Lato" w:eastAsia="Arial" w:hAnsi="Lato" w:cs="Arial"/>
          <w:b/>
          <w:bCs/>
          <w:color w:val="000000"/>
        </w:rPr>
        <w:t> </w:t>
      </w:r>
    </w:p>
    <w:p w14:paraId="1F44F9EF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3434F64E" w14:textId="77777777" w:rsidR="00D70DFB" w:rsidRPr="00992AE4" w:rsidRDefault="002D20FE">
      <w:pPr>
        <w:spacing w:before="69" w:line="23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_______ </w:t>
      </w:r>
    </w:p>
    <w:p w14:paraId="6ED9D5D1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3" w:space="720" w:equalWidth="0">
            <w:col w:w="1671" w:space="2537"/>
            <w:col w:w="1774" w:space="509"/>
            <w:col w:w="1006"/>
          </w:cols>
        </w:sectPr>
      </w:pPr>
    </w:p>
    <w:p w14:paraId="35EC97B5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084BA11" w14:textId="77777777" w:rsidR="00D70DFB" w:rsidRPr="00992AE4" w:rsidRDefault="002D20FE">
      <w:pPr>
        <w:spacing w:before="79" w:line="225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  <w:w w:val="99"/>
        </w:rPr>
        <w:t>Year:</w:t>
      </w:r>
      <w:r w:rsidRPr="00992AE4">
        <w:rPr>
          <w:rFonts w:ascii="Lato" w:eastAsia="Arial" w:hAnsi="Lato" w:cs="Arial"/>
          <w:b/>
          <w:bCs/>
          <w:color w:val="000000"/>
        </w:rPr>
        <w:t> </w:t>
      </w:r>
    </w:p>
    <w:p w14:paraId="0EE30AAD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371D42EC" w14:textId="77777777" w:rsidR="00D70DFB" w:rsidRPr="00992AE4" w:rsidRDefault="002D20FE">
      <w:pPr>
        <w:spacing w:before="79" w:line="225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</w:rPr>
        <w:t>Size: </w:t>
      </w:r>
    </w:p>
    <w:p w14:paraId="789D3AC9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42E5362B" w14:textId="77777777" w:rsidR="00D70DFB" w:rsidRPr="00992AE4" w:rsidRDefault="002D20FE">
      <w:pPr>
        <w:spacing w:before="66" w:line="23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  <w:w w:val="101"/>
        </w:rPr>
        <w:t>Mileage:</w:t>
      </w:r>
      <w:r w:rsidRPr="00992AE4">
        <w:rPr>
          <w:rFonts w:ascii="Lato" w:eastAsia="Arial" w:hAnsi="Lato" w:cs="Arial"/>
          <w:color w:val="000000"/>
        </w:rPr>
        <w:t>___________ </w:t>
      </w:r>
    </w:p>
    <w:p w14:paraId="6E5BE0EA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3" w:space="720" w:equalWidth="0">
            <w:col w:w="672" w:space="1470"/>
            <w:col w:w="631" w:space="1441"/>
            <w:col w:w="2498"/>
          </w:cols>
        </w:sectPr>
      </w:pPr>
    </w:p>
    <w:p w14:paraId="55D07448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909D0F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48A343CA" w14:textId="77777777" w:rsidR="00D70DFB" w:rsidRPr="00992AE4" w:rsidRDefault="002D20FE">
      <w:pPr>
        <w:spacing w:before="112" w:line="225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color w:val="000000"/>
          <w:w w:val="97"/>
        </w:rPr>
        <w:t>Current Location of Mobile Home:</w:t>
      </w:r>
      <w:r w:rsidRPr="00992AE4">
        <w:rPr>
          <w:rFonts w:ascii="Lato" w:eastAsia="Arial" w:hAnsi="Lato" w:cs="Arial"/>
          <w:b/>
          <w:bCs/>
          <w:color w:val="000000"/>
        </w:rPr>
        <w:t> </w:t>
      </w:r>
    </w:p>
    <w:p w14:paraId="3A6C79F8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6865" w:bottom="0" w:left="1440" w:header="720" w:footer="720" w:gutter="0"/>
          <w:cols w:space="720"/>
        </w:sectPr>
      </w:pPr>
    </w:p>
    <w:p w14:paraId="6E8FF3E9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238D232A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88ABCEC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D7EB28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0094BF24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5757B8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711C842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03C70D5" w14:textId="77777777" w:rsidR="00D70DFB" w:rsidRPr="00992AE4" w:rsidRDefault="002D20FE">
      <w:pPr>
        <w:spacing w:before="14" w:line="213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The mobile home listed in this bill of sale form is sold together with an equal interest in all fixtures,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equipment, accessories, and all other necessaries thereto appertaining and belonging except: </w:t>
      </w:r>
    </w:p>
    <w:p w14:paraId="19C16197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2116" w:bottom="0" w:left="1440" w:header="720" w:footer="720" w:gutter="0"/>
          <w:cols w:space="720"/>
        </w:sectPr>
      </w:pPr>
    </w:p>
    <w:p w14:paraId="2AC998E7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2FB8E7E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7963091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7D21EBE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2F2205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DD0523E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BF01925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5018DC2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7A84C47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E8322EC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7DF9D7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8A991AA" w14:textId="77777777" w:rsidR="00D70DFB" w:rsidRPr="00992AE4" w:rsidRDefault="002D20FE">
      <w:pPr>
        <w:spacing w:before="132" w:after="33" w:line="213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ELLER hereby warrants that (s)he is the lawful owner of said mobile home and that (s)he has full legal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right, power, and authority to sell said mobile home. SELLER further warrants said mobile home to be </w:t>
      </w:r>
    </w:p>
    <w:p w14:paraId="3C45E4A6" w14:textId="77777777" w:rsidR="00D70DFB" w:rsidRPr="00992AE4" w:rsidRDefault="002D20FE">
      <w:pPr>
        <w:spacing w:after="33" w:line="212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free of all encumbrances, liens, security agreements, claims, demands, and charges of every kind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whatsoever and will warrant and defend the title to said mobile home against any and all persons </w:t>
      </w:r>
    </w:p>
    <w:p w14:paraId="60618F7E" w14:textId="77777777" w:rsidR="00D70DFB" w:rsidRPr="00992AE4" w:rsidRDefault="002D20FE">
      <w:pPr>
        <w:spacing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whomsoever. </w:t>
      </w:r>
    </w:p>
    <w:p w14:paraId="19CAB0CA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1583" w:bottom="0" w:left="1440" w:header="720" w:footer="720" w:gutter="0"/>
          <w:cols w:space="720"/>
        </w:sectPr>
      </w:pPr>
    </w:p>
    <w:p w14:paraId="0FECEAF6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0EFE8DFA" w14:textId="77777777" w:rsidR="00D70DFB" w:rsidRPr="00992AE4" w:rsidRDefault="002D20FE">
      <w:pPr>
        <w:spacing w:before="63" w:after="33" w:line="213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The said mobile home is being sold "as is" without any express or implied warranty as to condition or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working order.  There is no warranty for any defect and all repairs are the responsibility of the BUYER </w:t>
      </w:r>
    </w:p>
    <w:p w14:paraId="5699628C" w14:textId="77777777" w:rsidR="00D70DFB" w:rsidRPr="00992AE4" w:rsidRDefault="002D20FE">
      <w:pPr>
        <w:spacing w:line="212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unless the SELLER indicates any repairs for which he/she/they will pay and be responsible for. If any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repairs are to be made by the SELLER they will be listed here: </w:t>
      </w:r>
    </w:p>
    <w:p w14:paraId="55666D93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1776" w:bottom="0" w:left="1440" w:header="720" w:footer="720" w:gutter="0"/>
          <w:cols w:space="720"/>
        </w:sectPr>
      </w:pPr>
    </w:p>
    <w:p w14:paraId="55867CA3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23686A0F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7B98A0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23F2154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927F920" w14:textId="77777777" w:rsidR="00D70DFB" w:rsidRPr="00992AE4" w:rsidRDefault="002D20FE">
      <w:pPr>
        <w:spacing w:before="59" w:line="162" w:lineRule="exact"/>
        <w:ind w:right="-567"/>
        <w:rPr>
          <w:rFonts w:ascii="Lato" w:hAnsi="Lato"/>
        </w:rPr>
      </w:pPr>
      <w:r w:rsidRPr="00992AE4">
        <w:rPr>
          <w:rFonts w:ascii="Lato" w:hAnsi="Lato"/>
          <w:color w:val="000000"/>
          <w:w w:val="99"/>
        </w:rPr>
        <w:t>1</w:t>
      </w:r>
      <w:r w:rsidRPr="00992AE4">
        <w:rPr>
          <w:rFonts w:ascii="Lato" w:hAnsi="Lato"/>
          <w:color w:val="000000"/>
        </w:rPr>
        <w:t>   </w:t>
      </w:r>
    </w:p>
    <w:p w14:paraId="2D8D0569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10435" w:bottom="0" w:left="1440" w:header="720" w:footer="720" w:gutter="0"/>
          <w:cols w:space="720"/>
        </w:sectPr>
      </w:pPr>
    </w:p>
    <w:p w14:paraId="16155D3F" w14:textId="77777777" w:rsidR="00D70DFB" w:rsidRPr="00992AE4" w:rsidRDefault="00992AE4">
      <w:pPr>
        <w:spacing w:line="213" w:lineRule="exact"/>
        <w:ind w:right="-567"/>
        <w:rPr>
          <w:rFonts w:ascii="Lato" w:hAnsi="Lato"/>
        </w:rPr>
      </w:pPr>
      <w:r w:rsidRPr="00992AE4">
        <w:rPr>
          <w:rFonts w:ascii="Lato" w:hAnsi="Lato"/>
        </w:rPr>
        <w:lastRenderedPageBreak/>
        <w:pict w14:anchorId="475692BA">
          <v:shape id="_x0000_s1048" style="position:absolute;margin-left:411.1pt;margin-top:174.35pt;width:20.9pt;height:.7pt;z-index:-251661824;mso-position-horizontal-relative:page;mso-position-vertical-relative:page" coordorigin="14504,6151" coordsize="737,26" path="m14504,6151r736,l15240,6177r-736,l14504,6151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5F47CFEC">
          <v:shape id="_x0000_s1047" style="position:absolute;margin-left:1in;margin-top:197.3pt;width:2in;height:.7pt;z-index:-251660800;mso-position-horizontal-relative:page;mso-position-vertical-relative:page" coordorigin="2540,6960" coordsize="5080,26" path="m2540,6960r5080,l7620,6985r-5080,l2540,6960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61006F38">
          <v:shape id="_x0000_s1046" style="position:absolute;margin-left:238.2pt;margin-top:197.3pt;width:13.8pt;height:.7pt;z-index:-251659776;mso-position-horizontal-relative:page;mso-position-vertical-relative:page" coordorigin="8404,6960" coordsize="487,26" path="m8404,6960r486,l8890,6985r-486,l8404,6960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68B7930E">
          <v:shape id="_x0000_s1045" style="position:absolute;margin-left:141.6pt;margin-top:231.85pt;width:362.4pt;height:.7pt;z-index:-251658752;mso-position-horizontal-relative:page;mso-position-vertical-relative:page" coordorigin="4996,8179" coordsize="12785,26" path="m4996,8179r12784,l17780,8205r-12784,l4996,8179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65916683">
          <v:shape id="_x0000_s1044" style="position:absolute;margin-left:157.55pt;margin-top:254.75pt;width:346.45pt;height:.7pt;z-index:-251657728;mso-position-horizontal-relative:page;mso-position-vertical-relative:page" coordorigin="5559,8988" coordsize="12222,26" path="m5559,8988r12221,l17780,9013r-12221,l5559,8988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1616950C">
          <v:shape id="_x0000_s1043" style="position:absolute;margin-left:186.5pt;margin-top:277.8pt;width:317.5pt;height:.7pt;z-index:-251656704;mso-position-horizontal-relative:page;mso-position-vertical-relative:page" coordorigin="6579,9801" coordsize="11202,26" path="m6579,9801r11201,l17780,9826r-11201,l6579,9801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7B609E95">
          <v:shape id="_x0000_s1042" style="position:absolute;margin-left:91.9pt;margin-top:300.85pt;width:196.1pt;height:.7pt;z-index:-251655680;mso-position-horizontal-relative:page;mso-position-vertical-relative:page" coordorigin="3243,10613" coordsize="6918,26" path="m3243,10613r6917,l10160,10639r-6917,l3243,10613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44B0C74B">
          <v:shape id="_x0000_s1041" style="position:absolute;margin-left:319.55pt;margin-top:300.85pt;width:40.45pt;height:.7pt;z-index:-251654656;mso-position-horizontal-relative:page;mso-position-vertical-relative:page" coordorigin="11274,10613" coordsize="1427,26" path="m11274,10613r1426,l12700,10639r-1426,l11274,10613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4CDA6A2D">
          <v:shape id="_x0000_s1040" style="position:absolute;margin-left:408.95pt;margin-top:300.85pt;width:95.05pt;height:.7pt;z-index:-251653632;mso-position-horizontal-relative:page;mso-position-vertical-relative:page" coordorigin="14428,10613" coordsize="3353,26" path="m14428,10613r3352,l17780,10639r-3352,l14428,10613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722829B2">
          <v:shape id="_x0000_s1039" style="position:absolute;margin-left:129.7pt;margin-top:323.75pt;width:230.3pt;height:.7pt;z-index:-251652608;mso-position-horizontal-relative:page;mso-position-vertical-relative:page" coordorigin="4577,11422" coordsize="8124,26" path="m4577,11422r8123,l12700,11447r-8123,l4577,11422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09D47A58">
          <v:shape id="_x0000_s1038" style="position:absolute;margin-left:142.1pt;margin-top:369.85pt;width:361.9pt;height:.7pt;z-index:-251651584;mso-position-horizontal-relative:page;mso-position-vertical-relative:page" coordorigin="5013,13048" coordsize="12768,26" path="m5013,13048r12767,l17780,13073r-12767,l5013,13048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37662C01">
          <v:shape id="_x0000_s1037" style="position:absolute;margin-left:158.15pt;margin-top:392.75pt;width:345.85pt;height:.7pt;z-index:-251650560;mso-position-horizontal-relative:page;mso-position-vertical-relative:page" coordorigin="5580,13856" coordsize="12201,26" path="m5580,13856r12200,l17780,13882r-12200,l5580,13856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65B2F861">
          <v:shape id="_x0000_s1036" style="position:absolute;margin-left:187.1pt;margin-top:415.8pt;width:316.9pt;height:.7pt;z-index:-251649536;mso-position-horizontal-relative:page;mso-position-vertical-relative:page" coordorigin="6600,14669" coordsize="11181,26" path="m6600,14669r11180,l17780,14694r-11180,l6600,14669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1DEF8F29">
          <v:shape id="_x0000_s1035" style="position:absolute;margin-left:91.9pt;margin-top:438.85pt;width:196.1pt;height:.7pt;z-index:-251648512;mso-position-horizontal-relative:page;mso-position-vertical-relative:page" coordorigin="3243,15482" coordsize="6918,26" path="m3243,15482r6917,l10160,15507r-6917,l3243,15482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0A53DD48">
          <v:shape id="_x0000_s1034" style="position:absolute;margin-left:319.55pt;margin-top:438.85pt;width:40.45pt;height:.7pt;z-index:-251647488;mso-position-horizontal-relative:page;mso-position-vertical-relative:page" coordorigin="11274,15482" coordsize="1427,26" path="m11274,15482r1426,l12700,15507r-1426,l11274,15482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4E5CCE46">
          <v:shape id="_x0000_s1033" style="position:absolute;margin-left:408.95pt;margin-top:438.85pt;width:95.05pt;height:.7pt;z-index:-251646464;mso-position-horizontal-relative:page;mso-position-vertical-relative:page" coordorigin="14428,15482" coordsize="3353,26" path="m14428,15482r3352,l17780,15507r-3352,l14428,15482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59623955">
          <v:shape id="_x0000_s1032" style="position:absolute;margin-left:129.7pt;margin-top:461.75pt;width:230.3pt;height:.7pt;z-index:-251645440;mso-position-horizontal-relative:page;mso-position-vertical-relative:page" coordorigin="4577,16290" coordsize="8124,26" path="m4577,16290r8123,l12700,16316r-8123,l4577,16290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283E4CEB">
          <v:shape id="_x0000_s1031" style="position:absolute;margin-left:151.55pt;margin-top:496.3pt;width:352.45pt;height:.7pt;z-index:-251644416;mso-position-horizontal-relative:page;mso-position-vertical-relative:page" coordorigin="5347,17509" coordsize="12434,26" path="m5347,17509r12433,l17780,17535r-12433,l5347,17509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7919A171">
          <v:shape id="_x0000_s1030" style="position:absolute;margin-left:167.5pt;margin-top:519.25pt;width:336.5pt;height:.7pt;z-index:-251643392;mso-position-horizontal-relative:page;mso-position-vertical-relative:page" coordorigin="5910,18318" coordsize="11871,26" path="m5910,18318r11870,l17780,18343r-11870,l5910,18318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67537697">
          <v:shape id="_x0000_s1029" style="position:absolute;margin-left:196.45pt;margin-top:542.3pt;width:307.55pt;height:.7pt;z-index:-251642368;mso-position-horizontal-relative:page;mso-position-vertical-relative:page" coordorigin="6930,19131" coordsize="10850,26" path="m6930,19131r10850,l17780,19156r-10850,l6930,19131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07F97984">
          <v:shape id="_x0000_s1028" style="position:absolute;margin-left:91.9pt;margin-top:565.3pt;width:196.1pt;height:.7pt;z-index:-251641344;mso-position-horizontal-relative:page;mso-position-vertical-relative:page" coordorigin="3243,19944" coordsize="6918,26" path="m3243,19944r6917,l10160,19969r-6917,l3243,19944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08B77DB2">
          <v:shape id="_x0000_s1027" style="position:absolute;margin-left:319.55pt;margin-top:565.3pt;width:40.45pt;height:.7pt;z-index:-251640320;mso-position-horizontal-relative:page;mso-position-vertical-relative:page" coordorigin="11274,19944" coordsize="1427,26" path="m11274,19944r1426,l12700,19969r-1426,l11274,19944xe" fillcolor="black" stroked="f" strokeweight="1pt">
            <v:stroke miterlimit="10" joinstyle="miter"/>
            <w10:wrap anchorx="page" anchory="page"/>
          </v:shape>
        </w:pict>
      </w:r>
      <w:r w:rsidRPr="00992AE4">
        <w:rPr>
          <w:rFonts w:ascii="Lato" w:hAnsi="Lato"/>
        </w:rPr>
        <w:pict w14:anchorId="025DC6BF">
          <v:shape id="_x0000_s1026" style="position:absolute;margin-left:408.95pt;margin-top:565.3pt;width:95.05pt;height:.7pt;z-index:-251639296;mso-position-horizontal-relative:page;mso-position-vertical-relative:page" coordorigin="14428,19944" coordsize="3353,26" path="m14428,19944r3352,l17780,19969r-3352,l14428,19944xe" fillcolor="black" stroked="f" strokeweight="1pt">
            <v:stroke miterlimit="10" joinstyle="miter"/>
            <w10:wrap anchorx="page" anchory="page"/>
          </v:shape>
        </w:pict>
      </w:r>
      <w:r w:rsidR="002D20FE" w:rsidRPr="00992AE4">
        <w:rPr>
          <w:rFonts w:ascii="Lato" w:eastAsia="Arial" w:hAnsi="Lato" w:cs="Arial"/>
          <w:color w:val="000000"/>
        </w:rPr>
        <w:t>It is agreed that repairs to the mobile home as listed below (circle one) will / will not be made, and that the </w:t>
      </w:r>
      <w:r w:rsidR="002D20FE" w:rsidRPr="00992AE4">
        <w:rPr>
          <w:rFonts w:ascii="Lato" w:hAnsi="Lato"/>
        </w:rPr>
        <w:br/>
      </w:r>
      <w:r w:rsidR="002D20FE" w:rsidRPr="00992AE4">
        <w:rPr>
          <w:rFonts w:ascii="Lato" w:eastAsia="Arial" w:hAnsi="Lato" w:cs="Arial"/>
          <w:color w:val="000000"/>
        </w:rPr>
        <w:t>following accessories, upgrades, and/or aftermarket parts (circle one) will / will not be included: </w:t>
      </w:r>
    </w:p>
    <w:p w14:paraId="4CA6F408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pgSz w:w="12240" w:h="15840"/>
          <w:pgMar w:top="1449" w:right="1418" w:bottom="0" w:left="1440" w:header="720" w:footer="720" w:gutter="0"/>
          <w:cols w:space="720"/>
        </w:sectPr>
      </w:pPr>
    </w:p>
    <w:p w14:paraId="3BECAEF3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0200642B" w14:textId="77777777" w:rsidR="00D70DFB" w:rsidRPr="00992AE4" w:rsidRDefault="002D20FE">
      <w:pPr>
        <w:spacing w:before="61" w:after="33" w:line="213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ELLER and BUYER declare under penalty of perjury that to the best of their knowledge all disclosures </w:t>
      </w:r>
      <w:r w:rsidRPr="00992AE4">
        <w:rPr>
          <w:rFonts w:ascii="Lato" w:hAnsi="Lato"/>
        </w:rPr>
        <w:br/>
      </w:r>
      <w:r w:rsidRPr="00992AE4">
        <w:rPr>
          <w:rFonts w:ascii="Lato" w:eastAsia="Arial" w:hAnsi="Lato" w:cs="Arial"/>
          <w:color w:val="000000"/>
        </w:rPr>
        <w:t>to each other in connection with the above transaction, and all other information on this Bill Of Sale, is </w:t>
      </w:r>
    </w:p>
    <w:p w14:paraId="640F6876" w14:textId="77777777" w:rsidR="00D70DFB" w:rsidRPr="00992AE4" w:rsidRDefault="002D20FE">
      <w:pPr>
        <w:spacing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true and correct. </w:t>
      </w:r>
    </w:p>
    <w:p w14:paraId="3E276278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1606" w:bottom="0" w:left="1440" w:header="720" w:footer="720" w:gutter="0"/>
          <w:cols w:space="720"/>
        </w:sectPr>
      </w:pPr>
    </w:p>
    <w:p w14:paraId="07F959C8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03F60C60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14573A1" w14:textId="77777777" w:rsidR="00D70DFB" w:rsidRPr="00992AE4" w:rsidRDefault="002D20FE">
      <w:pPr>
        <w:spacing w:before="94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IN WITNESS WHEREOF, the Parties have executed this Bill Of Sale on this </w:t>
      </w:r>
    </w:p>
    <w:p w14:paraId="3071962B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109ACFAF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E1E1ACF" w14:textId="77777777" w:rsidR="00D70DFB" w:rsidRPr="00992AE4" w:rsidRDefault="002D20FE">
      <w:pPr>
        <w:spacing w:before="94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day of </w:t>
      </w:r>
    </w:p>
    <w:p w14:paraId="03F72D74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2" w:space="720" w:equalWidth="0">
            <w:col w:w="6778" w:space="483"/>
            <w:col w:w="603"/>
          </w:cols>
        </w:sectPr>
      </w:pPr>
    </w:p>
    <w:p w14:paraId="3C975BBC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5A715AA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, 200 </w:t>
      </w:r>
    </w:p>
    <w:p w14:paraId="45F6D07B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28A8E197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. </w:t>
      </w:r>
    </w:p>
    <w:p w14:paraId="71E32EB3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4320" w:header="720" w:footer="720" w:gutter="0"/>
          <w:cols w:num="2" w:space="720" w:equalWidth="0">
            <w:col w:w="503" w:space="223"/>
            <w:col w:w="116"/>
          </w:cols>
        </w:sectPr>
      </w:pPr>
    </w:p>
    <w:p w14:paraId="338388DB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8260EE7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4716897C" w14:textId="77777777" w:rsidR="00D70DFB" w:rsidRPr="00992AE4" w:rsidRDefault="002D20FE">
      <w:pPr>
        <w:spacing w:before="94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eller Name(s): </w:t>
      </w:r>
    </w:p>
    <w:p w14:paraId="46A54485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9348" w:bottom="0" w:left="1440" w:header="720" w:footer="720" w:gutter="0"/>
          <w:cols w:space="720"/>
        </w:sectPr>
      </w:pPr>
    </w:p>
    <w:p w14:paraId="4D42806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0B45B4D6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eller Signature(s): </w:t>
      </w:r>
    </w:p>
    <w:p w14:paraId="0C37240D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9029" w:bottom="0" w:left="1440" w:header="720" w:footer="720" w:gutter="0"/>
          <w:cols w:space="720"/>
        </w:sectPr>
      </w:pPr>
    </w:p>
    <w:p w14:paraId="3A6EC3F1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465FB763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eller Street Address(es): </w:t>
      </w:r>
    </w:p>
    <w:p w14:paraId="610B2BB4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8452" w:bottom="0" w:left="1440" w:header="720" w:footer="720" w:gutter="0"/>
          <w:cols w:space="720"/>
        </w:sectPr>
      </w:pPr>
    </w:p>
    <w:p w14:paraId="049870F6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732354D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City: </w:t>
      </w:r>
    </w:p>
    <w:p w14:paraId="0C33C40F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38F53B4E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tate: </w:t>
      </w:r>
    </w:p>
    <w:p w14:paraId="32F10098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62B09837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Zip Code: </w:t>
      </w:r>
    </w:p>
    <w:p w14:paraId="2BCC5D62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3" w:space="720" w:equalWidth="0">
            <w:col w:w="459" w:space="3977"/>
            <w:col w:w="581" w:space="809"/>
            <w:col w:w="925"/>
          </w:cols>
        </w:sectPr>
      </w:pPr>
    </w:p>
    <w:p w14:paraId="5A27458D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2FA420F8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Date Signed: </w:t>
      </w:r>
    </w:p>
    <w:p w14:paraId="46918F67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9585" w:bottom="0" w:left="1440" w:header="720" w:footer="720" w:gutter="0"/>
          <w:cols w:space="720"/>
        </w:sectPr>
      </w:pPr>
    </w:p>
    <w:p w14:paraId="59373CEE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729607C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49674FB6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B69CAB7" w14:textId="77777777" w:rsidR="00D70DFB" w:rsidRPr="00992AE4" w:rsidRDefault="002D20FE">
      <w:pPr>
        <w:spacing w:before="124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Buyer Name(s): </w:t>
      </w:r>
    </w:p>
    <w:p w14:paraId="4492A0E7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9339" w:bottom="0" w:left="1440" w:header="720" w:footer="720" w:gutter="0"/>
          <w:cols w:space="720"/>
        </w:sectPr>
      </w:pPr>
    </w:p>
    <w:p w14:paraId="48339044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D324C14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Buyer Signature(s): </w:t>
      </w:r>
    </w:p>
    <w:p w14:paraId="0D9D9122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9017" w:bottom="0" w:left="1440" w:header="720" w:footer="720" w:gutter="0"/>
          <w:cols w:space="720"/>
        </w:sectPr>
      </w:pPr>
    </w:p>
    <w:p w14:paraId="70D56E2F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46F1010D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Buyer Street Address(es): </w:t>
      </w:r>
    </w:p>
    <w:p w14:paraId="26C232DB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8440" w:bottom="0" w:left="1440" w:header="720" w:footer="720" w:gutter="0"/>
          <w:cols w:space="720"/>
        </w:sectPr>
      </w:pPr>
    </w:p>
    <w:p w14:paraId="0325BAF4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981C961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City: </w:t>
      </w:r>
    </w:p>
    <w:p w14:paraId="6317648E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13799606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tate: </w:t>
      </w:r>
    </w:p>
    <w:p w14:paraId="3A7D1003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6ADC26E4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Zip Code: </w:t>
      </w:r>
    </w:p>
    <w:p w14:paraId="1ACCF6EF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3" w:space="720" w:equalWidth="0">
            <w:col w:w="459" w:space="3977"/>
            <w:col w:w="581" w:space="809"/>
            <w:col w:w="925"/>
          </w:cols>
        </w:sectPr>
      </w:pPr>
    </w:p>
    <w:p w14:paraId="4429FD46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9E64717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Date Signed: </w:t>
      </w:r>
    </w:p>
    <w:p w14:paraId="3241FCF9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9585" w:bottom="0" w:left="1440" w:header="720" w:footer="720" w:gutter="0"/>
          <w:cols w:space="720"/>
        </w:sectPr>
      </w:pPr>
    </w:p>
    <w:p w14:paraId="2892981A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AE1E767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777189B" w14:textId="77777777" w:rsidR="00D70DFB" w:rsidRPr="00992AE4" w:rsidRDefault="002D20FE">
      <w:pPr>
        <w:spacing w:before="94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Witness Name(s): </w:t>
      </w:r>
    </w:p>
    <w:p w14:paraId="5EF7E95E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9149" w:bottom="0" w:left="1440" w:header="720" w:footer="720" w:gutter="0"/>
          <w:cols w:space="720"/>
        </w:sectPr>
      </w:pPr>
    </w:p>
    <w:p w14:paraId="67C0AD0A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5BB3611" w14:textId="77777777" w:rsidR="00D70DFB" w:rsidRPr="00992AE4" w:rsidRDefault="002D20FE">
      <w:pPr>
        <w:spacing w:before="61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Witness Signature(s): </w:t>
      </w:r>
    </w:p>
    <w:p w14:paraId="5A16176C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8830" w:bottom="0" w:left="1440" w:header="720" w:footer="720" w:gutter="0"/>
          <w:cols w:space="720"/>
        </w:sectPr>
      </w:pPr>
    </w:p>
    <w:p w14:paraId="1C8D5DA2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64DC9B1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Witness Street Address(es): </w:t>
      </w:r>
    </w:p>
    <w:p w14:paraId="213F9432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8253" w:bottom="0" w:left="1440" w:header="720" w:footer="720" w:gutter="0"/>
          <w:cols w:space="720"/>
        </w:sectPr>
      </w:pPr>
    </w:p>
    <w:p w14:paraId="1F25169C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CE12D58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City: </w:t>
      </w:r>
    </w:p>
    <w:p w14:paraId="15957E89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23240119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State: </w:t>
      </w:r>
    </w:p>
    <w:p w14:paraId="374ADFD1" w14:textId="77777777" w:rsidR="00D70DFB" w:rsidRPr="00992AE4" w:rsidRDefault="002D20FE">
      <w:pPr>
        <w:spacing w:line="200" w:lineRule="exact"/>
        <w:rPr>
          <w:rFonts w:ascii="Lato" w:hAnsi="Lato"/>
        </w:rPr>
      </w:pPr>
      <w:r w:rsidRPr="00992AE4">
        <w:rPr>
          <w:rFonts w:ascii="Lato" w:hAnsi="Lato"/>
        </w:rPr>
        <w:br w:type="column"/>
      </w:r>
    </w:p>
    <w:p w14:paraId="4E79368F" w14:textId="77777777" w:rsidR="00D70DFB" w:rsidRPr="00992AE4" w:rsidRDefault="002D20FE">
      <w:pPr>
        <w:spacing w:before="63" w:line="197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color w:val="000000"/>
        </w:rPr>
        <w:t>Zip Code: </w:t>
      </w:r>
    </w:p>
    <w:p w14:paraId="1B2ED96D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0" w:bottom="0" w:left="1440" w:header="720" w:footer="720" w:gutter="0"/>
          <w:cols w:num="3" w:space="720" w:equalWidth="0">
            <w:col w:w="459" w:space="3977"/>
            <w:col w:w="581" w:space="809"/>
            <w:col w:w="925"/>
          </w:cols>
        </w:sectPr>
      </w:pPr>
    </w:p>
    <w:p w14:paraId="6F57FD64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DA0DA85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EEBD717" w14:textId="77777777" w:rsidR="00D70DFB" w:rsidRPr="00992AE4" w:rsidRDefault="002D20FE">
      <w:pPr>
        <w:spacing w:before="102" w:line="186" w:lineRule="exact"/>
        <w:ind w:right="-567"/>
        <w:rPr>
          <w:rFonts w:ascii="Lato" w:hAnsi="Lato"/>
        </w:rPr>
      </w:pPr>
      <w:r w:rsidRPr="00992AE4">
        <w:rPr>
          <w:rFonts w:ascii="Lato" w:eastAsia="Arial" w:hAnsi="Lato" w:cs="Arial"/>
          <w:b/>
          <w:bCs/>
          <w:i/>
          <w:color w:val="000000"/>
          <w:w w:val="99"/>
        </w:rPr>
        <w:t>This Section for Notary:</w:t>
      </w:r>
      <w:r w:rsidRPr="00992AE4">
        <w:rPr>
          <w:rFonts w:ascii="Lato" w:eastAsia="Arial" w:hAnsi="Lato" w:cs="Arial"/>
          <w:b/>
          <w:bCs/>
          <w:i/>
          <w:color w:val="000000"/>
        </w:rPr>
        <w:t> </w:t>
      </w:r>
    </w:p>
    <w:p w14:paraId="78A75EB9" w14:textId="77777777" w:rsidR="00D70DFB" w:rsidRPr="00992AE4" w:rsidRDefault="00D70DFB">
      <w:pPr>
        <w:spacing w:line="20" w:lineRule="exact"/>
        <w:rPr>
          <w:rFonts w:ascii="Lato" w:hAnsi="Lato"/>
        </w:rPr>
        <w:sectPr w:rsidR="00D70DFB" w:rsidRPr="00992AE4">
          <w:type w:val="continuous"/>
          <w:pgSz w:w="12240" w:h="15840"/>
          <w:pgMar w:top="1440" w:right="8477" w:bottom="0" w:left="1440" w:header="720" w:footer="720" w:gutter="0"/>
          <w:cols w:space="720"/>
        </w:sectPr>
      </w:pPr>
    </w:p>
    <w:p w14:paraId="47E9E973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3ADBF8F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B9AC888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2C0C05B7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6443FE24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F79A1EB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18456AFF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A267C13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7172AAA8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709F35B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33C9BB82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D2B2EB6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5CABD6B4" w14:textId="77777777" w:rsidR="00D70DFB" w:rsidRPr="00992AE4" w:rsidRDefault="00D70DFB">
      <w:pPr>
        <w:spacing w:line="200" w:lineRule="exact"/>
        <w:rPr>
          <w:rFonts w:ascii="Lato" w:hAnsi="Lato"/>
        </w:rPr>
      </w:pPr>
    </w:p>
    <w:p w14:paraId="4758A862" w14:textId="77777777" w:rsidR="00D70DFB" w:rsidRPr="00992AE4" w:rsidRDefault="002D20FE">
      <w:pPr>
        <w:spacing w:before="7" w:line="162" w:lineRule="exact"/>
        <w:ind w:right="-567"/>
        <w:rPr>
          <w:rFonts w:ascii="Lato" w:hAnsi="Lato"/>
        </w:rPr>
      </w:pPr>
      <w:r w:rsidRPr="00992AE4">
        <w:rPr>
          <w:rFonts w:ascii="Lato" w:hAnsi="Lato"/>
          <w:color w:val="000000"/>
          <w:w w:val="99"/>
        </w:rPr>
        <w:t>2</w:t>
      </w:r>
      <w:r w:rsidRPr="00992AE4">
        <w:rPr>
          <w:rFonts w:ascii="Lato" w:hAnsi="Lato"/>
          <w:color w:val="000000"/>
        </w:rPr>
        <w:t>   </w:t>
      </w:r>
    </w:p>
    <w:sectPr w:rsidR="00D70DFB" w:rsidRPr="00992AE4" w:rsidSect="00D70DFB">
      <w:type w:val="continuous"/>
      <w:pgSz w:w="12240" w:h="15840"/>
      <w:pgMar w:top="1440" w:right="10435" w:bottom="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c0MTUxMzKxNDJW0lEKTi0uzszPAykwrAUAivoqDiwAAAA="/>
  </w:docVars>
  <w:rsids>
    <w:rsidRoot w:val="00D70DFB"/>
    <w:rsid w:val="00092544"/>
    <w:rsid w:val="002D20FE"/>
    <w:rsid w:val="004A0DC0"/>
    <w:rsid w:val="00992AE4"/>
    <w:rsid w:val="00D70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5"/>
    <o:shapelayout v:ext="edit">
      <o:idmap v:ext="edit" data="1"/>
    </o:shapelayout>
  </w:shapeDefaults>
  <w:decimalSymbol w:val="."/>
  <w:listSeparator w:val=","/>
  <w14:docId w14:val="7A091AA1"/>
  <w15:docId w15:val="{21F00A98-8668-40DE-9837-8F30D2A76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8</Words>
  <Characters>2157</Characters>
  <Application>Microsoft Office Word</Application>
  <DocSecurity>0</DocSecurity>
  <Lines>17</Lines>
  <Paragraphs>5</Paragraphs>
  <ScaleCrop>false</ScaleCrop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4</cp:revision>
  <dcterms:created xsi:type="dcterms:W3CDTF">2021-04-29T08:05:00Z</dcterms:created>
  <dcterms:modified xsi:type="dcterms:W3CDTF">2021-04-30T06:07:00Z</dcterms:modified>
</cp:coreProperties>
</file>